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045D7" w14:textId="40AE23C2" w:rsidR="00C2691C" w:rsidRPr="00E95F61" w:rsidRDefault="003A2ABA" w:rsidP="005D2B06">
      <w:pPr>
        <w:pStyle w:val="Title"/>
        <w:jc w:val="center"/>
        <w:rPr>
          <w:rFonts w:ascii="Liberation Serif" w:hAnsi="Liberation Serif" w:cs="Dubai Medium"/>
          <w:b/>
          <w:bCs/>
          <w:cs/>
          <w:lang w:bidi="fa-IR"/>
        </w:rPr>
      </w:pPr>
      <w:r w:rsidRPr="00E95F61">
        <w:rPr>
          <w:rFonts w:ascii="Liberation Serif" w:hAnsi="Liberation Serif" w:cs="Dubai Medium"/>
          <w:b/>
          <w:bCs/>
        </w:rPr>
        <w:t>Withdraw</w:t>
      </w:r>
    </w:p>
    <w:p w14:paraId="0E444591" w14:textId="77777777" w:rsidR="00C2691C" w:rsidRDefault="00C2691C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40"/>
        <w:gridCol w:w="690"/>
        <w:gridCol w:w="1215"/>
        <w:gridCol w:w="3735"/>
      </w:tblGrid>
      <w:tr w:rsidR="00C2691C" w14:paraId="30D530F3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2D73E9" w14:textId="40E4B3AE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</w:t>
            </w:r>
            <w:r w:rsidRPr="00F5725A">
              <w:rPr>
                <w:b/>
                <w:bCs/>
                <w:color w:val="365F91"/>
              </w:rPr>
              <w:t>e:</w:t>
            </w:r>
            <w:r>
              <w:t xml:space="preserve"> </w:t>
            </w:r>
            <w:r w:rsidR="003A2ABA" w:rsidRPr="003A2ABA">
              <w:t>Withdraw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4A03E" w14:textId="3118CDC5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CA4110">
              <w:t>7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4421E5" w14:textId="5BD1B7B6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 w:rsidR="001555D2">
              <w:rPr>
                <w:color w:val="365F91"/>
              </w:rPr>
              <w:t xml:space="preserve"> </w:t>
            </w:r>
            <w:r>
              <w:t>High</w:t>
            </w:r>
          </w:p>
        </w:tc>
      </w:tr>
      <w:tr w:rsidR="00C2691C" w14:paraId="38AE8BE3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39D2F" w14:textId="584141E8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Actor: </w:t>
            </w:r>
            <w:r w:rsidR="005D2B06">
              <w:t>Buyer, Sell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721C25" w14:textId="63AF28D4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 w:rsidR="001555D2">
              <w:rPr>
                <w:color w:val="365F91"/>
              </w:rPr>
              <w:t xml:space="preserve">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C2691C" w14:paraId="53104FE9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95224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1B791033" w14:textId="7788681E" w:rsidR="00C2691C" w:rsidRDefault="00000000" w:rsidP="005D2B06">
            <w:pPr>
              <w:pStyle w:val="Standard"/>
            </w:pPr>
            <w:r>
              <w:t xml:space="preserve"> </w:t>
            </w:r>
            <w:r>
              <w:tab/>
            </w:r>
            <w:r w:rsidR="005D2B06">
              <w:t>Buyer –</w:t>
            </w:r>
            <w:r w:rsidR="008B42F4">
              <w:t xml:space="preserve"> </w:t>
            </w:r>
            <w:r w:rsidR="00D572B7">
              <w:t>Wants to withdraw some amount of money he or she has in his or her account</w:t>
            </w:r>
          </w:p>
          <w:p w14:paraId="03F7C369" w14:textId="4184D0B3" w:rsidR="005D2B06" w:rsidRDefault="005D2B06" w:rsidP="008B42F4">
            <w:pPr>
              <w:pStyle w:val="Standard"/>
            </w:pPr>
            <w:r>
              <w:tab/>
              <w:t xml:space="preserve">Seller – </w:t>
            </w:r>
            <w:r w:rsidR="006342F5">
              <w:t>W</w:t>
            </w:r>
            <w:r w:rsidR="00D572B7">
              <w:t>ants to withdraw some amount of money he or she has in his or her account</w:t>
            </w:r>
          </w:p>
        </w:tc>
      </w:tr>
      <w:tr w:rsidR="00C2691C" w14:paraId="0703AB69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68EE5" w14:textId="77777777" w:rsidR="00C2691C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4934BB56" w14:textId="7CA4E5BB" w:rsidR="00C2691C" w:rsidRDefault="00000000" w:rsidP="00AB59BF">
            <w:pPr>
              <w:pStyle w:val="Standard"/>
              <w:ind w:left="2172" w:hanging="2172"/>
              <w:jc w:val="lowKashida"/>
            </w:pPr>
            <w:r>
              <w:t xml:space="preserve">            </w:t>
            </w:r>
            <w:r w:rsidR="007D7041">
              <w:t>This use case describes how a buyer or seller can deposit an amount of money in his or her account as a charge, maybe to subscribe to a feature or buy a car, etc.</w:t>
            </w:r>
          </w:p>
        </w:tc>
      </w:tr>
      <w:tr w:rsidR="00C2691C" w14:paraId="4DD23629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39477" w14:textId="77777777" w:rsidR="00C2691C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79F37158" w14:textId="45CD85BC" w:rsidR="00C2691C" w:rsidRDefault="00000000">
            <w:pPr>
              <w:pStyle w:val="Standard"/>
              <w:ind w:left="864" w:hanging="864"/>
            </w:pPr>
            <w:r>
              <w:t xml:space="preserve">      </w:t>
            </w:r>
            <w:r w:rsidR="00AB59BF">
              <w:t xml:space="preserve">  </w:t>
            </w:r>
            <w:r>
              <w:t xml:space="preserve">   </w:t>
            </w:r>
            <w:r w:rsidR="00AB59BF">
              <w:t xml:space="preserve">The user (buyer or seller) </w:t>
            </w:r>
            <w:r w:rsidR="00AB59BF" w:rsidRPr="002A0BE9">
              <w:t xml:space="preserve">clicks on the </w:t>
            </w:r>
            <w:r w:rsidR="003A77E4">
              <w:t xml:space="preserve">withdraw </w:t>
            </w:r>
            <w:r w:rsidR="00AB59BF">
              <w:t>button on the account.</w:t>
            </w:r>
          </w:p>
          <w:p w14:paraId="0B502E30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1E08AC99" w14:textId="77777777" w:rsidR="00C2691C" w:rsidRDefault="00000000">
            <w:pPr>
              <w:pStyle w:val="Standard"/>
              <w:ind w:left="709"/>
            </w:pPr>
            <w:r>
              <w:t>External</w:t>
            </w:r>
          </w:p>
        </w:tc>
      </w:tr>
      <w:tr w:rsidR="00C2691C" w14:paraId="19EC4246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48ECD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56970206" w14:textId="2FC59A03" w:rsidR="00C2691C" w:rsidRDefault="00000000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 xml:space="preserve">: </w:t>
            </w:r>
            <w:r w:rsidR="005D2B06">
              <w:t>Buyer, Seller</w:t>
            </w:r>
          </w:p>
          <w:p w14:paraId="7A3578D1" w14:textId="6C0A44FE" w:rsidR="00C2691C" w:rsidRDefault="00000000" w:rsidP="005D2B06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>:</w:t>
            </w:r>
          </w:p>
          <w:p w14:paraId="7068E58E" w14:textId="77777777" w:rsidR="00C2691C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033B6DB4" w14:textId="77777777" w:rsidR="00C2691C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C2691C" w14:paraId="517D7780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72D88" w14:textId="77777777" w:rsidR="00C2691C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7BC60661" w14:textId="68D216B2" w:rsidR="00411F31" w:rsidRDefault="002A0BE9" w:rsidP="00C451D3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 w:rsidRPr="002A0BE9">
              <w:t xml:space="preserve">The user clicks on the </w:t>
            </w:r>
            <w:r w:rsidR="00737DC5">
              <w:t xml:space="preserve">withdraw </w:t>
            </w:r>
            <w:r w:rsidR="004E6E95">
              <w:t xml:space="preserve">option </w:t>
            </w:r>
            <w:r w:rsidRPr="002A0BE9">
              <w:t>on the account.</w:t>
            </w:r>
          </w:p>
          <w:p w14:paraId="78521197" w14:textId="5B0321C7" w:rsidR="00411F31" w:rsidRDefault="00411F31" w:rsidP="00411F31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 w:rsidRPr="00411F31">
              <w:t>The user will choose the amount of money and his or her preferred payment platform.</w:t>
            </w:r>
          </w:p>
          <w:p w14:paraId="6D5C7557" w14:textId="77777777" w:rsidR="00737DC5" w:rsidRDefault="00737DC5" w:rsidP="00737DC5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 w:rsidRPr="00737DC5">
              <w:t>His or her account balance will be blocked for the mentioned amount.</w:t>
            </w:r>
          </w:p>
          <w:p w14:paraId="35F6A677" w14:textId="7179EBEA" w:rsidR="00737DC5" w:rsidRDefault="00737DC5" w:rsidP="00737DC5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>
              <w:t>The user is asked to select his or her card information and submit the filled-out information.</w:t>
            </w:r>
          </w:p>
          <w:p w14:paraId="75B95A25" w14:textId="77777777" w:rsidR="00737DC5" w:rsidRDefault="00737DC5" w:rsidP="004E6E95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>
              <w:t>A receipt will be generated for the user with a tracking code to check the payment process.</w:t>
            </w:r>
          </w:p>
          <w:p w14:paraId="08D9C9CA" w14:textId="77777777" w:rsidR="00737DC5" w:rsidRDefault="00737DC5" w:rsidP="00737DC5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>
              <w:t>He or she will redirect to the previous page.</w:t>
            </w:r>
          </w:p>
          <w:p w14:paraId="12CBC7C1" w14:textId="41D612F4" w:rsidR="00737DC5" w:rsidRDefault="00737DC5" w:rsidP="00737DC5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>
              <w:t>The payment will take place at the end of the first working day</w:t>
            </w:r>
            <w:r w:rsidR="00A71DD1">
              <w:t>.</w:t>
            </w:r>
          </w:p>
          <w:p w14:paraId="7927A724" w14:textId="77777777" w:rsidR="0034787C" w:rsidRDefault="0034787C" w:rsidP="00737DC5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>
              <w:t>The blocked amount of money will be deducted from his or her account.</w:t>
            </w:r>
          </w:p>
          <w:p w14:paraId="695A8A6D" w14:textId="44569BDA" w:rsidR="00A71DD1" w:rsidRDefault="00A71DD1" w:rsidP="00737DC5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>
              <w:t>The success or failure of the transaction will be announced by email or SMS to the user at the end of the first working day.</w:t>
            </w:r>
          </w:p>
        </w:tc>
      </w:tr>
      <w:tr w:rsidR="00C2691C" w14:paraId="20933A96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E45A9" w14:textId="10E1DF8F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Sub Flows:</w:t>
            </w:r>
            <w:r w:rsidR="00D440DC">
              <w:t xml:space="preserve"> </w:t>
            </w:r>
          </w:p>
          <w:p w14:paraId="5B87CAC7" w14:textId="77777777" w:rsidR="00C2691C" w:rsidRDefault="00C2691C" w:rsidP="004B5705">
            <w:pPr>
              <w:pStyle w:val="Standard"/>
              <w:rPr>
                <w:b/>
                <w:bCs/>
                <w:color w:val="365F91"/>
              </w:rPr>
            </w:pPr>
          </w:p>
          <w:p w14:paraId="3FFE79CB" w14:textId="11D2B573" w:rsidR="004B5705" w:rsidRDefault="004B5705" w:rsidP="004B5705">
            <w:pPr>
              <w:pStyle w:val="Standard"/>
            </w:pPr>
          </w:p>
        </w:tc>
      </w:tr>
      <w:tr w:rsidR="00C2691C" w14:paraId="3F984AA6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C3915E" w14:textId="77777777" w:rsidR="005D2B06" w:rsidRDefault="00000000" w:rsidP="005D2B06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072CA05B" w14:textId="77777777" w:rsidR="00D66C92" w:rsidRPr="00D66C92" w:rsidRDefault="00D66C92" w:rsidP="00D66C92">
            <w:pPr>
              <w:pStyle w:val="NormalWeb"/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D66C92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n the event of an unsuccessful transaction:</w:t>
            </w:r>
          </w:p>
          <w:p w14:paraId="4B3B5E2A" w14:textId="28358A56" w:rsidR="002A0BE9" w:rsidRPr="00D66C92" w:rsidRDefault="008711D3" w:rsidP="00D66C92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>
              <w:t>The blocked amount of money will be unblocked, and the user will get notified about the reason for this event via email or SMS in due time.</w:t>
            </w:r>
          </w:p>
        </w:tc>
      </w:tr>
    </w:tbl>
    <w:p w14:paraId="50749087" w14:textId="77777777" w:rsidR="00C2691C" w:rsidRDefault="00C2691C">
      <w:pPr>
        <w:pStyle w:val="Standard"/>
      </w:pPr>
    </w:p>
    <w:p w14:paraId="22D97D29" w14:textId="77777777" w:rsidR="00C2691C" w:rsidRDefault="00C2691C">
      <w:pPr>
        <w:pStyle w:val="Standard"/>
      </w:pPr>
    </w:p>
    <w:sectPr w:rsidR="00C2691C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93EBC" w14:textId="77777777" w:rsidR="00E16101" w:rsidRDefault="00E16101">
      <w:r>
        <w:separator/>
      </w:r>
    </w:p>
  </w:endnote>
  <w:endnote w:type="continuationSeparator" w:id="0">
    <w:p w14:paraId="4CE0F4D9" w14:textId="77777777" w:rsidR="00E16101" w:rsidRDefault="00E161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91DA7" w14:textId="77777777" w:rsidR="00E16101" w:rsidRDefault="00E16101">
      <w:r>
        <w:rPr>
          <w:color w:val="000000"/>
        </w:rPr>
        <w:separator/>
      </w:r>
    </w:p>
  </w:footnote>
  <w:footnote w:type="continuationSeparator" w:id="0">
    <w:p w14:paraId="1D7DEE39" w14:textId="77777777" w:rsidR="00E16101" w:rsidRDefault="00E161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268E4"/>
    <w:multiLevelType w:val="multilevel"/>
    <w:tmpl w:val="670462F2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BB78E4"/>
    <w:multiLevelType w:val="hybridMultilevel"/>
    <w:tmpl w:val="C64CC6D6"/>
    <w:lvl w:ilvl="0" w:tplc="8E56F89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5D71FB"/>
    <w:multiLevelType w:val="multilevel"/>
    <w:tmpl w:val="C24C6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9201427">
    <w:abstractNumId w:val="0"/>
  </w:num>
  <w:num w:numId="2" w16cid:durableId="1090347563">
    <w:abstractNumId w:val="2"/>
  </w:num>
  <w:num w:numId="3" w16cid:durableId="7673866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jc3NDKzsDCwtDBU0lEKTi0uzszPAykwqgUATvp1LiwAAAA="/>
  </w:docVars>
  <w:rsids>
    <w:rsidRoot w:val="00C2691C"/>
    <w:rsid w:val="001555D2"/>
    <w:rsid w:val="001C7CB0"/>
    <w:rsid w:val="002A0BE9"/>
    <w:rsid w:val="0034787C"/>
    <w:rsid w:val="003A2ABA"/>
    <w:rsid w:val="003A77E4"/>
    <w:rsid w:val="00411F31"/>
    <w:rsid w:val="004B5705"/>
    <w:rsid w:val="004B6ACC"/>
    <w:rsid w:val="004E6E95"/>
    <w:rsid w:val="005D2B06"/>
    <w:rsid w:val="005F4770"/>
    <w:rsid w:val="006342F5"/>
    <w:rsid w:val="00681706"/>
    <w:rsid w:val="00737DC5"/>
    <w:rsid w:val="007D7041"/>
    <w:rsid w:val="008711D3"/>
    <w:rsid w:val="0088686F"/>
    <w:rsid w:val="008B42F4"/>
    <w:rsid w:val="008E1A51"/>
    <w:rsid w:val="00A71DD1"/>
    <w:rsid w:val="00AB4487"/>
    <w:rsid w:val="00AB59BF"/>
    <w:rsid w:val="00B100C9"/>
    <w:rsid w:val="00B40702"/>
    <w:rsid w:val="00C2691C"/>
    <w:rsid w:val="00C30EBA"/>
    <w:rsid w:val="00CA4110"/>
    <w:rsid w:val="00D440DC"/>
    <w:rsid w:val="00D572B7"/>
    <w:rsid w:val="00D63233"/>
    <w:rsid w:val="00D66C92"/>
    <w:rsid w:val="00D85C93"/>
    <w:rsid w:val="00E117D7"/>
    <w:rsid w:val="00E16101"/>
    <w:rsid w:val="00E95F61"/>
    <w:rsid w:val="00F57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B62DA"/>
  <w15:docId w15:val="{45D8114E-F4C0-4D4E-9D64-0C23A7C2D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character" w:customStyle="1" w:styleId="hgkelc">
    <w:name w:val="hgkelc"/>
    <w:basedOn w:val="DefaultParagraphFont"/>
    <w:rsid w:val="005D2B06"/>
  </w:style>
  <w:style w:type="numbering" w:customStyle="1" w:styleId="WWNum1">
    <w:name w:val="WWNum1"/>
    <w:basedOn w:val="NoList"/>
    <w:pPr>
      <w:numPr>
        <w:numId w:val="1"/>
      </w:numPr>
    </w:pPr>
  </w:style>
  <w:style w:type="paragraph" w:styleId="NormalWeb">
    <w:name w:val="Normal (Web)"/>
    <w:basedOn w:val="Normal"/>
    <w:uiPriority w:val="99"/>
    <w:unhideWhenUsed/>
    <w:rsid w:val="002A0BE9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334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7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0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0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5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279</Words>
  <Characters>1393</Characters>
  <Application>Microsoft Office Word</Application>
  <DocSecurity>0</DocSecurity>
  <Lines>33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Melvin</cp:lastModifiedBy>
  <cp:revision>36</cp:revision>
  <dcterms:created xsi:type="dcterms:W3CDTF">2022-12-28T19:16:00Z</dcterms:created>
  <dcterms:modified xsi:type="dcterms:W3CDTF">2023-01-26T17:32:00Z</dcterms:modified>
</cp:coreProperties>
</file>